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ASR)(พก.)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p>
    <w:p>
      <w:pPr>
        <w:pStyle w:val="Date"/>
      </w:pPr>
      <w:r>
        <w:t xml:space="preserve">วันจันทร์ที่</w:t>
      </w:r>
      <w:r>
        <w:t xml:space="preserve"> </w:t>
      </w:r>
      <w:r>
        <w:t xml:space="preserve">11</w:t>
      </w:r>
      <w:r>
        <w:t xml:space="preserve"> </w:t>
      </w:r>
      <w:r>
        <w:t xml:space="preserve">กันยายน</w:t>
      </w:r>
      <w:r>
        <w:t xml:space="preserve"> </w:t>
      </w:r>
      <w:r>
        <w:t xml:space="preserve">2566</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อคนพิการที่ประสบความสำเร็จ การกู้ยืมเงินเพื่อประกอบอาชีพ นำทุนที่ได้รับไปพัฒนาอาชีพ รายได้สามารถ</w:t>
      </w:r>
    </w:p>
    <w:p>
      <w:pPr>
        <w:pStyle w:val="BodyText"/>
      </w:pPr>
      <w:r>
        <w:t xml:space="preserve">(คุณเพลงรบ) ก่อนเข้าเชิญนะ เดี๋ยวขอคนเป็น สแตนบายซ้อมด้วยกันเลยครับ แล้วก็ ขอมาซ่อมสัก 2 ครั้ง โอเค เมื่อแต่ละท่านขึ้นมารับเสร็จแล้ว จะไป Step ด้านหลัง ยกมือนะครับ เราถ่ายรูปรวมอีกทีนะ ถ้าลงข้างล่างน่าจะลำบาก โอเค เริ่มนะครับ เมื่อทุกท่านรับเสร็จแต่ละท่านใครที่จะถ่ายรูป พี่จะอยู่ฝั่งนี้ จะเก็บไปอยู่ด้านหลังของ ซ้ายมือ ใครที่จะถ่ายรูปอยู่ฝั่งขวา ก็จะ Step ไปอยู่ฝั่งขวานะครับ พอถ่ายครบ มอบครบนะครับ แล้วก็จะดันทุกท่านขึ้นมาเพื่อร่วมถ่ายรูปรวมนะครับ และก็จะเข้าจุด การถ่ายรูปรวมนะ เขาช่วงนำเข้าการมอบรางวัลไหมคะ</w:t>
      </w:r>
    </w:p>
    <w:p>
      <w:pPr>
        <w:pStyle w:val="BodyText"/>
      </w:pPr>
      <w:r>
        <w:t xml:space="preserve">(คุณเพลงรบ) โอเคครับ เข้าช่วงการมอบโล่เลยครับ</w:t>
      </w:r>
    </w:p>
    <w:p>
      <w:pPr>
        <w:pStyle w:val="BodyText"/>
      </w:pPr>
      <w:r>
        <w:t xml:space="preserve">(คุณภัทราวรรณ) ซึ่งในปีนี้ค่ะ มีผู้ได้รับรางวัลจำนวน 14 รางวัล และอีก 1 รางวัล สำหรับหน่วยงานที่ สนับสนุนการดำเนินงานของกลุ่มนั่นเองค่ะ ในลำดับแรกเราจะมอบรางวัลภายใต้โครงการ We Can Do กันก่อนนะคะ เราจะเรียนเชิญผู้มีรายชื่อดังต่อไปนี้ขึ้นมารับรางวัลเชิดชูเกียรติค่ะ ท่านแรกขอเรียนเชิญ น.ส.บุหงา ติราวรัมย์ า เชิญรับมอบรางวัลเลยนะคะ สำหรับคุณบุหงาค่ะ มีอาชีพตัดเย็บเสื้อผ้านั่นเองค่ะ ถ่ายภาพร่วมกันนะคะ แสดงความยินดีด้วยค่ะ เรียนเชิญท่านต่อไปค่ะ คุณวันเพ็ญ จันทระเสน ประกอบอาชีพสานกระเป๋าจากกระจูดนั่นเองค่ะ แสดงความยินดีด้วยค่ะ ท่านต่อไปเรียนเชิญคุณ นายบุญเลิศ วงค์จันตา ประกอบอาชีพช่างไม้ค่ะ แสดงความยินดีด้วยค่ะ ท่านต่อไปเรียนเชิญคุณ นายธีรยศ มากไธสง ประกอบอาชีพผลิตกี่ทอพรมเช็ดเท้าค่ะ แสดงความยินดีด้วยค่ะ เรียนเชิญท่านต่อไปค่ะ เป็นท่านที่ 5 นายธีรยศ มากไธสง ประกอบอาชีพเกษตรกรรมนะครับ ต้นไม้มงคลนั้นเองค่ะ ยินดีด้วยค่ะ ต่อไปท่านที่ 6 ค่ะ เรียนเชิญคุณนิวัฒ เบ็ญหา ประกอบอาชีพบริการตัดผมชายค่ะ ท่านต่อไปค่ะ คุณรุณ สอนหลวย ประกอบอาชีพช่างตีมีดค่ะ ท่านที่ 8 นะคะ คุณประเทือง ทวีสุข ประกอบอาชีพเกษตรกรรมนะคะ ปลูกผักไฮโดรโปนิกส์ค่ะ ท่านต่อไป นางวีณา กุลสุวรรณ ประกอบอาชีพเลี้ยงนกสวยงามค่ะ ท่านวันที่ 10 นะคะ คุณชโลธาร ศาสตร์เจริญกุล ประกอบอาชีพค้าขายไอศกรีมค่ะ ยินดีด้วยนะคะ ท่านต่อไปท่านที่ 11 ค่ะ คุณมาลินี วงมักกะ ประกอบอาชีพร้านเสริมสวยนั้นเองค่ะ ท่านที่ 12 นะคะ คุณเกศรา เปรมประสงค์ ประกอบอาชีพขายกาแฟค่ะ ท่านที่ 13 คุณมงคล พรหมภักดี ประกอบอาชีพจิตรกรค่ะ และท่านสุดท้ายนะคะ คุณยงยุทธ ผูกนิยม เป็นช่างซ่อมเครื่องใช้ไฟฟ้าค่ะ ตอนนี้รับโล่รางวัลครบ 14 ท่านแล้ว โอกาสนี้ขอเรียนเชิญทั้ง 14 ท่าน ถ่ายภาพร่วมกับท่านปลัดอีกครั้งหนึ่งนะคะ ขอเรียนเชิญเลยค่ะ น้องขอแสดงความยินดีกับทุกท่านด้วยนะคะ ที่ได้รับโล่รางวัลในวันนี้ค่ะ เรียกได้ว่าทุกท่านก็ประสบความสำเร็จในการประกอบอาชีพในสายงานของตัวเองนะคะ เขาเสียงปรบมือดัง ๆ ให้กับ 14 ท่านอีกครั้งหนึ่งค่ะ ต้องขอขอบพระคุณทุกท่าน ที่มารับรางวัลด้วยนะคะ ส่วนท่านปลัดก็จะยังอยู่กับเรา ด้านบนเวทีนะคะ เพราะว่าในลำดับต่อไปค่ะ จะเป็นการมอบโล่รางวัลเชิดชูเกียรติ สำหรับหน่วยงานที่ให้การสนับสนุนการดำเนินงานรอก่อนนะคะ โอกาสนี้ค่ะ เดี๋ยวเราจะมามอบรางวัลกันนะคะ ต้องขอเรียนเชิญตัวแทนจากเคาน์เตอร์เซอร์วิส คุณวีระเดช ผลพาณิชย์ กรรมการผู้จัดการด้านบนเวที ขอเรียนเชิญค่ะ และขอเรียนเชิญท่านปลัดมอบโล่รางวัลให้กับคุณวีรเดช เลยนะคะ สำหรับกรมส่งเสริมและพัฒนาคุณภาพชีวิตคนพิการร่วมมือ กับบริษัทเคาน์เตอร์เซอร์วิส จำกัด พัฒนาระบบรับชำระเงินกู้ยืมกองทุนส่งเสริมและพัฒนาคุณภาพชีวิตคนพิการ เนื่องจากค่ะ เรียบร้อยแล้วนะคะ สำหรับการมอบรางวัล ต้องขอขอบพระคุณท่านปลัดเป็นอย่างสูงนะคะ ท่านปลัดยังอยู่ด้านบนเวทีกับเรา อีกสักครู่หนึ่งนะคะ เพราะว่าเดี๋ยวท่านจะร่วมเป็นสักขีพยานนะคะ เป็นท่านประธานในการลงนาม MOU บันทึกความร่วมมือทางวิชาการ เพื่อยกระดับคุณภาพชีวิตคนพิการ ระหว่างมหาวิทยาลัยเกษตรศาสตร์ กับกรมส่งเสริมการพัฒนาคุณภาพชีวิตคนพิการนั่นเองค่ะ และลำดับต่อไปนะคะ ขอนำทุกท่านเข้าสู่พิธีลงนามบันทึกความเข้าใจ ในความร่วมมือทางวิชาการเพื่อยกระดับคุณภาพชีวิตคนพิการ ระหว่างมหาวิทยาลัยเกษตรศาสตร์ กับกรมส่งเสริมและพัฒนาคุณภาพชีวิตคนพิการอย่างเป็นทางการนะคะ สำหรับในช่วงนี้โอกาสนี้ขอเรียนเชิญ คุณจงรัก วัชรินทร์รัตน์ อธิการบดีมหาวิทยาลัยเกษตรศาสตร์ ท่านรองสนธยา บุณยภูษิต รองอธิบดีกรมส่งเสริมและพัฒนาคุณภาพชีวิตคนพิการ ร่วมลงนามในบันทึกความเข้าใจ ความร่วมมือทางวิชาการ เพื่อยกระดับคุณภาพชีวิตคนพิการทั้ง 2 ท่าน เรียนเชิญด้านบนเวทีเลยค่ะ พร้อมด้วยรองศาสตราจารย์นายสัตวแพทย์ อนุชัยภิญโญภูมิมินทร์ รองอธิการบดีมหาวิทยาลัยเกษตร วิทยาเขตกำแพงแสน และคุณวิทยาจัดกูล ผู้อำนวยการกองพัฒนาคุณภาพชีวิตคนพิการ ร่วมเป็นสักขีพยานด้านบนเวทีค่ะ ครั้งนี้นะคะ คุณอนุกูล ปีดแก้ว ปลัดกระทรวงการพัฒนาสังคมและความมั่นของมนุษย์ จะร่วมเป็นประธานในพิธีการลงนามค่ะ ถ้าพร้อมแล้วขอเรียนเชิญทั้ง 2 ท่าน จรดปากกาที่ MOU ได้เลยค่ะ จรดปากกาไว้ก่อนนะคะ และเชิญพี่ ๆ ช่างภาพภาพความประทับใจในครั้งนี้ได้เลยค่ะ เรียบร้อยนะคะ ขอถ่ายภาพเพิ่มเติมติดตั้ง 2 ภาพนะคะ ทุกท่านยังอยู่ด้านบนเวทีกับเรานะคะ เดี๋ยวเราจะขอเรียนเชิญทุกท่านค่ะ ถ่ายภาพที่ระลึกร่วมกันค่ะ เรียนเชิญพี่ ๆ ช่างภาพได้เลยค่ะ ภาพนี้นะคะ ทั้ง 2 ท่าน จะเปิดแฟ้ม เพื่อบันทึกภาพนะคะ อีก 1 ภาพนะคะทุกท่าน เป็นภาพปิดแฟ้มนะคะ ยืนสวยงามได้เลย เชิญพี่ช่างภาพได้เลยค่ะ เรียบร้อยค่ะ ขอเสียงปรบมือให้กับมหาวิทยาลัยเกษตรศาสตร์ และกรมส่งเสริมและพัฒนาคุณภาพชีวิตคนพิการ เจตนารมณ์ร่วมกัน เพื่อพัฒนาความร่วมมือระหว่าง 2 หน่วยงานในการสร้างความรู้ความเชี่ยวชาญ เสริมสร้างศักยภาพบุคลากรพิการ ผู้ดูแลคนพิการ หรือบุคคลที่เกี่ยวข้องในการสร้างงานสร้างอาชีพ สำหรับพิการ หรือผู้ดูแลคนพิการที่กู้ยืมเงินกองทุนส่งเสริม และพัฒนาคุณภาพชีวิตคนพิการ เพื่อสร้างโอกาส เพื่อเพิ่มขีดความสามารถ และยกระดับคุณภาพชีวิตของคนพิการอย่างแท้จริงค่ะ ค่ะในโอกาสนี้นะคะ ต้องขอเรียนเชิญท่านปลัดนะคะ เดินเยี่ยมชมงานนะคะ บริเวณงานของเราได้เลย ตอนนี้งานได้เปิดอย่างเป็นทางการแล้ว อันนี้พิธีกรก็เรียนเชิญท่านปลัดแล้ว เยี่ยมชมงานพร้อมสัมภาษณ์ค่ะ</w:t>
      </w:r>
    </w:p>
    <w:p>
      <w:pPr>
        <w:pStyle w:val="BodyText"/>
      </w:pPr>
      <w:r>
        <w:t xml:space="preserve">(คุณเพลงรบ) จะไปสัมภาษณ์ก่อนนะ ช่วงท้ายวิทยากรจะเข้าตรงกลางนะครับ พอผู้ใหญ่ลงเรียบร้อย พิธีกรจะเดินเข้าไปตรงกลาง เดี๋ยวต่อไปเราจะซ้อมกับพิธีกรนะครับ ระหว่างนี้ก็บีฟพิธีกรกันเลยครับ แล้วก็ซ้อมคิว ส่วนตัวไหนไม่เรียบร้อย รีเช็กก่อนนะ พี่ช่างภาพฝากดูเฟรมให้หน่อยครับ ตอนมอบโล่ เดี๋ยวนี้ชักจะได้ขยับ เขียนบอกติดกล้องนะ Stage ตีเส้นไม่ให้เกินออกมาเข้าเฟรมกล้องด้วยนะครับ พี่ภาพนิ่ง ฝากดูเฟรมตอนถ่ายรูปให้ทีครับพี่ เดี๋ยวจะได้มา เมื่อกี้เห็นบอกว่าเข้าเฟรมกล้องด้วย ก่อนนะครับ ขอบคุณครับ อธิบายเป็นคนสแตนบายของฝั่งโน้น พี่โอ๊ตก็จะเป็นคนริมในสุดของอีกฝั่งซ้ายนะ แล้วก็ของรถฝากมาร์คคนเชิญเราด้วยนะ Stand by ได้ไม่เกินตรงไหน แล้วก็ OB ครับ ซึ่งตอนมอบโล่ครับ ถ้าไปอยู่ตรงกลางฝาก OB ลองดูมุมกล้องให้หน่อยนะครับ แล้วก็จะต้องระหว่างที่เราพูดตรงนี้เรียบร้อย</w:t>
      </w:r>
    </w:p>
    <w:p>
      <w:pPr>
        <w:pStyle w:val="BodyText"/>
      </w:pPr>
      <w:r>
        <w:t xml:space="preserve">(คุณเพลงรบ) สวัสดีครับ ทดสอบ ทดสอบ โอเคเดี๋ยวเราจะรันทั้งหมดนะครับ พร้อมกับพิธีกรตัวจริง โอเค รอ Waiting สักครู่นะครับ ย้ายตำแหน่งแป๊บหนึ่ง แล้วก็ตามคิวนะครับ เดี๋ยวเราจะซ้อมคิวนะครับ โอเค อันนี้จะเป็นไฟ Walk in นะครับบรรยากาศนะครับ 40 ไม่ได้คิวเริ่มงานนะครับจะเข้าโชว์พระครับ543นายแบบนางแบบเคครับมอเตอร์ไซค์ของนะครับขอเสียงปรบมือให้กับน้องกลับดีๆนะครับแล้วก็กราบสวัสดีแขกทุกท่านเรียบร้อยแล้วนะครับสำหรับต่อไปนะครับขอกราบเรียนเชิญนะครับท่านรองอธิบดีกรมส่งเสริมและพัฒนาคุณภาพนะครับ ท่านสนธยา บุณยภูษิต นะครับ โอเค ครับ รอให้เสร็จก่อนก่อนนะครับ โอเคครับ เสร็จเรียบร้อยนะครับ ขอกราบเรียนเชิญท่านรองสนธยา บุญภูษิิต นะครับ กล่าวรายงานขอเรียนเชิญครับ เรียนท่านอนุกูลปิดแก้วปลัดกระทรวงการพัฒนาสังคมและความมั่นคงของมนุษย์บัดนี้ได้เวลาอันสมควรแล้วขอเรียนเชิญท่านปลัดกระทรวงการพัฒนาสังคมและความมั่นคงของมนุษย์กรุณากล่าวเปิดงาน Market Fair</w:t>
      </w:r>
      <w:r>
        <w:t xml:space="preserve"> </w:t>
      </w:r>
      <w:r>
        <w:t xml:space="preserve">“</w:t>
      </w:r>
      <w:r>
        <w:t xml:space="preserve">เรารู้คุณทำได้</w:t>
      </w:r>
      <w:r>
        <w:t xml:space="preserve">”</w:t>
      </w:r>
      <w:r>
        <w:t xml:space="preserve"> </w:t>
      </w:r>
      <w:r>
        <w:t xml:space="preserve">มอบโล่ประกาศเกียรติคุณ และเป็นประธานการลงนามบันทึกความเข้าใจ ขอกราบเรียนเชิญค่ะ บัดนี้ ได้เวลาอันสมควร ผมเขาเปิดงาน Market Fair นักบัญชีขอกราบขอบพระคุณท่านนะครับแล้วก็ขอเรียนเชิญท่านอธิบดีกับเราสักครู่นะครับเพื่อที่เราจะเข้าสู่พิธีเปิดอย่างเป็นทางการซึ่งพิธีเปิดอย่างเป็นทางการในวันนี้ในวันเกิดมากๆนะครับแล้วก็จะขอนำเรียน อีก 3 ท่านนะครับ ท่านแรกนะครับ ขอเรียนเชิญท่านศาสตราจารย์วิริยะ นามศิริพงศ์ พันธุ์ผู้ก่อตั้ง และประธานมูลนิธิสากลเพื่อคนพิการครับ และท่านที่ 2 ครับ เชิญท่านสนธยา บุณยภูษิต รองอธิบดีกรมส่งเสริมและพัฒนาคุณภาพชีวิตคนพิการครับ และท่านที่ 3 ครับ ท่านชูศักดิ์ จันทยานนท์ นะครับ เลขาธิการ ขอเรียนเชิญครับ และในขณะนี้นะครับ ทั้ง 4 ท่านอยู่บนเวทีกับเราเรียบร้อยแล้วนะ ทั้ง 4 ท่านนะครับ ใช้มือสัมผัสที่จอสมมตินะครับ สมมตินะครับ ขึ้นมาและในขณะนี้นะครับ ทั้ง 4 ท่าน พร้อมบนเวทีแล้วนะครับ จะใช้มือสัมผัสบริเวณหน้าจอนะครับ เดี๋ยวเราจะเคาท์ดาวน์นะ พร้อมกัน 5 4 3 2 ขอให้ทั้ง 4 ท่านหันหน้ามาเพื่อถ่ายภาพครับผม ขอเสียงปรบมือด้วยครับ และนี่ก็เป็น โอเค ขออีก 1 รอบนะครับ แป๊บนึงนะครับ และทั้ง 4 ท่านพร้อมแล้วนะครับ จะใช้มือสัมผัสบริเวณหน้าจอ เพื่อทำการเปิดมหกรรม Market Fair</w:t>
      </w:r>
      <w:r>
        <w:t xml:space="preserve"> </w:t>
      </w:r>
      <w:r>
        <w:t xml:space="preserve">“</w:t>
      </w:r>
      <w:r>
        <w:t xml:space="preserve">เรารู้คุณทำได้</w:t>
      </w:r>
      <w:r>
        <w:t xml:space="preserve">”</w:t>
      </w:r>
      <w:r>
        <w:t xml:space="preserve"> </w:t>
      </w:r>
      <w:r>
        <w:t xml:space="preserve">พร้อมแล้ว 5 4 3 2 1 8iy</w:t>
      </w:r>
    </w:p>
    <w:p>
      <w:pPr>
        <w:pStyle w:val="BodyText"/>
      </w:pPr>
      <w:r>
        <w:t xml:space="preserv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ASR)(พก.)Market Fair “เรารู้ คุณทำได้” (เช้า) 110966</dc:title>
  <dc:creator/>
  <cp:keywords/>
  <dcterms:created xsi:type="dcterms:W3CDTF">2024-01-04T02:54:51Z</dcterms:created>
  <dcterms:modified xsi:type="dcterms:W3CDTF">2024-01-04T02: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กันยายน 2566 เวลา 07.00 น.</vt:lpwstr>
  </property>
  <property fmtid="{D5CDD505-2E9C-101B-9397-08002B2CF9AE}" pid="3" name="subtitle">
    <vt:lpwstr/>
  </property>
</Properties>
</file>